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ca8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b5a4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e625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1054013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